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FDB" w:rsidRDefault="00021FDB" w:rsidP="00021FDB"/>
    <w:p w:rsidR="00877336" w:rsidRDefault="00877336" w:rsidP="00921A78">
      <w:pPr>
        <w:jc w:val="center"/>
        <w:rPr>
          <w:color w:val="FF0000"/>
        </w:rPr>
      </w:pPr>
    </w:p>
    <w:p w:rsidR="00877336" w:rsidRDefault="00877336" w:rsidP="00921A78">
      <w:pPr>
        <w:jc w:val="center"/>
        <w:rPr>
          <w:color w:val="FF0000"/>
        </w:rPr>
      </w:pPr>
    </w:p>
    <w:p w:rsidR="00877336" w:rsidRDefault="00877336" w:rsidP="00921A78">
      <w:pPr>
        <w:jc w:val="center"/>
        <w:rPr>
          <w:color w:val="FF0000"/>
        </w:rPr>
      </w:pPr>
    </w:p>
    <w:p w:rsidR="00877336" w:rsidRDefault="00877336" w:rsidP="00921A78">
      <w:pPr>
        <w:jc w:val="center"/>
        <w:rPr>
          <w:color w:val="FF0000"/>
        </w:rPr>
      </w:pPr>
    </w:p>
    <w:p w:rsidR="00877336" w:rsidRDefault="00877336" w:rsidP="00921A78">
      <w:pPr>
        <w:jc w:val="center"/>
        <w:rPr>
          <w:color w:val="FF0000"/>
        </w:rPr>
      </w:pPr>
    </w:p>
    <w:p w:rsidR="00877336" w:rsidRDefault="00877336" w:rsidP="00921A78">
      <w:pPr>
        <w:jc w:val="center"/>
        <w:rPr>
          <w:color w:val="FF0000"/>
        </w:rPr>
      </w:pPr>
    </w:p>
    <w:p w:rsidR="00021FDB" w:rsidRDefault="00921A78" w:rsidP="00921A78">
      <w:pPr>
        <w:jc w:val="center"/>
      </w:pPr>
      <w:r w:rsidRPr="00921A78">
        <w:rPr>
          <w:color w:val="FF0000"/>
        </w:rPr>
        <w:t xml:space="preserve">………(STAJ YAPILACAK FİRMA ADI)…… </w:t>
      </w:r>
      <w:r>
        <w:t>Dikkatine,</w:t>
      </w:r>
    </w:p>
    <w:p w:rsidR="00021FDB" w:rsidRDefault="00021FDB" w:rsidP="00021FDB"/>
    <w:p w:rsidR="00021FDB" w:rsidRDefault="00021FDB" w:rsidP="00021FDB">
      <w:r w:rsidRPr="00021FDB">
        <w:t>Ondokuz Mayıs Üniversitesi Mühendislik Fakültesi Kimya Mühendisliği Bölümü öğrencilerinin mühendislik e</w:t>
      </w:r>
      <w:r>
        <w:t>ğitimini tamamlamaları için 6. y</w:t>
      </w:r>
      <w:r w:rsidRPr="00021FDB">
        <w:t xml:space="preserve">arı yıldan itibaren 30 iş günü olacak şekilde ve belirtilen ilke ve esaslar eşliğinde KMB336 STAJ dersini almaları ve başarılı olmaları zorunludur. </w:t>
      </w:r>
    </w:p>
    <w:p w:rsidR="00021FDB" w:rsidRDefault="00021FDB" w:rsidP="00021FDB"/>
    <w:p w:rsidR="00021FDB" w:rsidRDefault="0025238B" w:rsidP="0025238B">
      <w:pPr>
        <w:tabs>
          <w:tab w:val="left" w:pos="2295"/>
        </w:tabs>
      </w:pPr>
      <w:r>
        <w:tab/>
      </w:r>
      <w:bookmarkStart w:id="0" w:name="_GoBack"/>
      <w:bookmarkEnd w:id="0"/>
    </w:p>
    <w:p w:rsidR="00021FDB" w:rsidRDefault="00021FDB" w:rsidP="00021FDB">
      <w:pPr>
        <w:jc w:val="right"/>
      </w:pPr>
    </w:p>
    <w:p w:rsidR="00021FDB" w:rsidRDefault="00021FDB" w:rsidP="00021FDB">
      <w:pPr>
        <w:jc w:val="right"/>
      </w:pPr>
      <w:r w:rsidRPr="00021FDB">
        <w:t xml:space="preserve">Dr. Öğr. Üyesi </w:t>
      </w:r>
      <w:r>
        <w:t>Burak TEKİN</w:t>
      </w:r>
      <w:r w:rsidRPr="00021FDB">
        <w:t xml:space="preserve"> </w:t>
      </w:r>
    </w:p>
    <w:p w:rsidR="00021FDB" w:rsidRDefault="00021FDB" w:rsidP="00021FDB">
      <w:pPr>
        <w:jc w:val="right"/>
      </w:pPr>
      <w:r>
        <w:t>Ondokuz Mayıs Üniversitesi</w:t>
      </w:r>
    </w:p>
    <w:p w:rsidR="00021FDB" w:rsidRDefault="00021FDB" w:rsidP="00021FDB">
      <w:pPr>
        <w:jc w:val="right"/>
      </w:pPr>
      <w:r>
        <w:t>Kimya Mühendisliği Bölümü</w:t>
      </w:r>
    </w:p>
    <w:p w:rsidR="006D7118" w:rsidRPr="00021FDB" w:rsidRDefault="00021FDB" w:rsidP="00021FDB">
      <w:pPr>
        <w:jc w:val="right"/>
      </w:pPr>
      <w:r w:rsidRPr="00021FDB">
        <w:t>Staj Komisyon Başkanı</w:t>
      </w:r>
    </w:p>
    <w:sectPr w:rsidR="006D7118" w:rsidRPr="00021F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MzcyMbA0MDQyMjRX0lEKTi0uzszPAykwrAUAJOeKHCwAAAA="/>
  </w:docVars>
  <w:rsids>
    <w:rsidRoot w:val="00E057C3"/>
    <w:rsid w:val="00021FDB"/>
    <w:rsid w:val="000E6F24"/>
    <w:rsid w:val="001F03E9"/>
    <w:rsid w:val="0025238B"/>
    <w:rsid w:val="0046117C"/>
    <w:rsid w:val="00604EE0"/>
    <w:rsid w:val="00606695"/>
    <w:rsid w:val="006D7118"/>
    <w:rsid w:val="00877336"/>
    <w:rsid w:val="00920C0E"/>
    <w:rsid w:val="00921A78"/>
    <w:rsid w:val="00942844"/>
    <w:rsid w:val="00E057C3"/>
    <w:rsid w:val="00E35142"/>
    <w:rsid w:val="00E9074C"/>
    <w:rsid w:val="00F26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DC1A5"/>
  <w15:chartTrackingRefBased/>
  <w15:docId w15:val="{84FDE3FE-A1CE-430E-9EB2-1D523C1ED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7118"/>
    <w:pPr>
      <w:spacing w:after="0" w:line="360" w:lineRule="auto"/>
      <w:jc w:val="both"/>
    </w:pPr>
    <w:rPr>
      <w:rFonts w:cstheme="minorBid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kilYazs">
    <w:name w:val="Şekil Yazısı"/>
    <w:basedOn w:val="ResimYazs"/>
    <w:link w:val="ekilYazsChar"/>
    <w:qFormat/>
    <w:rsid w:val="006D7118"/>
    <w:pPr>
      <w:spacing w:after="0"/>
    </w:pPr>
    <w:rPr>
      <w:rFonts w:cs="Times New Roman"/>
      <w:i w:val="0"/>
      <w:iCs w:val="0"/>
      <w:color w:val="auto"/>
      <w:sz w:val="24"/>
      <w:szCs w:val="24"/>
    </w:rPr>
  </w:style>
  <w:style w:type="character" w:customStyle="1" w:styleId="ekilYazsChar">
    <w:name w:val="Şekil Yazısı Char"/>
    <w:basedOn w:val="VarsaylanParagrafYazTipi"/>
    <w:link w:val="ekilYazs"/>
    <w:rsid w:val="006D7118"/>
    <w:rPr>
      <w:szCs w:val="24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6D711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ce ÇAKMAN</dc:creator>
  <cp:keywords/>
  <dc:description/>
  <cp:lastModifiedBy>Gülce ÇAKMAN</cp:lastModifiedBy>
  <cp:revision>6</cp:revision>
  <dcterms:created xsi:type="dcterms:W3CDTF">2024-03-14T05:20:00Z</dcterms:created>
  <dcterms:modified xsi:type="dcterms:W3CDTF">2024-03-14T05:27:00Z</dcterms:modified>
</cp:coreProperties>
</file>